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408CFB" w14:textId="77777777" w:rsidR="00273D04" w:rsidRDefault="00273D04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16D49F5" w14:textId="77777777" w:rsidR="00273D04" w:rsidRDefault="00273D04" w:rsidP="00273D04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3ADEB14" wp14:editId="4220157D">
            <wp:extent cx="1781175" cy="1590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B0E81" w14:textId="77777777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JARAMOGI OGINGA ODINGA UNIVERSITY OF SCIENCE AND TECHNOLOGY </w:t>
      </w:r>
    </w:p>
    <w:p w14:paraId="5B281DD0" w14:textId="75908616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CHOOL OF </w:t>
      </w:r>
      <w:r w:rsidR="00111B6C">
        <w:rPr>
          <w:rFonts w:ascii="Times New Roman" w:hAnsi="Times New Roman"/>
          <w:b/>
          <w:sz w:val="24"/>
          <w:szCs w:val="24"/>
        </w:rPr>
        <w:t xml:space="preserve">EDUCATION, </w:t>
      </w:r>
      <w:r>
        <w:rPr>
          <w:rFonts w:ascii="Times New Roman" w:hAnsi="Times New Roman"/>
          <w:b/>
          <w:sz w:val="24"/>
          <w:szCs w:val="24"/>
        </w:rPr>
        <w:t>HUMANITIES AND SOCIAL SCIENCE</w:t>
      </w:r>
    </w:p>
    <w:p w14:paraId="4474F912" w14:textId="6AFC7977" w:rsidR="00111B6C" w:rsidRDefault="00111B6C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PARTMENT OF SOCIAL STUDIES</w:t>
      </w:r>
    </w:p>
    <w:p w14:paraId="2D0CA22F" w14:textId="77777777" w:rsidR="00273D04" w:rsidRDefault="00273D04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UNIVERSITY EXAMINATION FOR THE DEGREE OF BACHELOR OF EDUCATION ARTS WITH IT </w:t>
      </w:r>
    </w:p>
    <w:p w14:paraId="58B6B4F2" w14:textId="1C749D47" w:rsidR="00273D04" w:rsidRDefault="00194D6B" w:rsidP="00273D04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RD</w:t>
      </w:r>
      <w:r w:rsidR="00273D04">
        <w:rPr>
          <w:rFonts w:ascii="Times New Roman" w:hAnsi="Times New Roman"/>
          <w:b/>
          <w:sz w:val="24"/>
          <w:szCs w:val="24"/>
        </w:rPr>
        <w:t xml:space="preserve"> YEAR 2</w:t>
      </w:r>
      <w:r w:rsidR="00273D04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1E2216">
        <w:rPr>
          <w:rFonts w:ascii="Times New Roman" w:hAnsi="Times New Roman"/>
          <w:b/>
          <w:sz w:val="24"/>
          <w:szCs w:val="24"/>
        </w:rPr>
        <w:t xml:space="preserve"> SEMESTER 20</w:t>
      </w:r>
      <w:r w:rsidR="004970BE">
        <w:rPr>
          <w:rFonts w:ascii="Times New Roman" w:hAnsi="Times New Roman"/>
          <w:b/>
          <w:sz w:val="24"/>
          <w:szCs w:val="24"/>
        </w:rPr>
        <w:t>21</w:t>
      </w:r>
      <w:r w:rsidR="00273D04">
        <w:rPr>
          <w:rFonts w:ascii="Times New Roman" w:hAnsi="Times New Roman"/>
          <w:b/>
          <w:sz w:val="24"/>
          <w:szCs w:val="24"/>
        </w:rPr>
        <w:t>/202</w:t>
      </w:r>
      <w:r w:rsidR="004970BE">
        <w:rPr>
          <w:rFonts w:ascii="Times New Roman" w:hAnsi="Times New Roman"/>
          <w:b/>
          <w:sz w:val="24"/>
          <w:szCs w:val="24"/>
        </w:rPr>
        <w:t>2</w:t>
      </w:r>
      <w:r w:rsidR="00273D04">
        <w:rPr>
          <w:rFonts w:ascii="Times New Roman" w:hAnsi="Times New Roman"/>
          <w:b/>
          <w:sz w:val="24"/>
          <w:szCs w:val="24"/>
        </w:rPr>
        <w:t xml:space="preserve"> ACADEMIC YEAR</w:t>
      </w:r>
    </w:p>
    <w:p w14:paraId="744899E1" w14:textId="7B7A796C" w:rsidR="00273D04" w:rsidRDefault="001E2216" w:rsidP="00273D04">
      <w:pPr>
        <w:pStyle w:val="NoSpacing"/>
        <w:pBdr>
          <w:bottom w:val="single" w:sz="12" w:space="1" w:color="auto"/>
        </w:pBdr>
        <w:spacing w:line="276" w:lineRule="auto"/>
        <w:ind w:firstLine="7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IN CAMPUS</w:t>
      </w:r>
      <w:r w:rsidR="00273D04">
        <w:rPr>
          <w:rFonts w:ascii="Times New Roman" w:hAnsi="Times New Roman"/>
          <w:b/>
          <w:sz w:val="24"/>
          <w:szCs w:val="24"/>
        </w:rPr>
        <w:t>- FULL TIME</w:t>
      </w:r>
    </w:p>
    <w:p w14:paraId="20443125" w14:textId="293A290E" w:rsidR="00273D04" w:rsidRDefault="001E2216" w:rsidP="00273D04">
      <w:pPr>
        <w:spacing w:before="24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URSE CODE: </w:t>
      </w:r>
      <w:r w:rsidR="004970BE">
        <w:rPr>
          <w:rFonts w:ascii="Times New Roman" w:hAnsi="Times New Roman" w:cs="Times New Roman"/>
          <w:b/>
          <w:sz w:val="24"/>
          <w:szCs w:val="24"/>
        </w:rPr>
        <w:t>ZHB 9</w:t>
      </w:r>
      <w:r w:rsidR="00194D6B">
        <w:rPr>
          <w:rFonts w:ascii="Times New Roman" w:hAnsi="Times New Roman" w:cs="Times New Roman"/>
          <w:b/>
          <w:sz w:val="24"/>
          <w:szCs w:val="24"/>
        </w:rPr>
        <w:t>3</w:t>
      </w:r>
      <w:r w:rsidR="001C32DA">
        <w:rPr>
          <w:rFonts w:ascii="Times New Roman" w:hAnsi="Times New Roman" w:cs="Times New Roman"/>
          <w:b/>
          <w:sz w:val="24"/>
          <w:szCs w:val="24"/>
        </w:rPr>
        <w:t>23</w:t>
      </w:r>
      <w:r w:rsidR="00273D04" w:rsidRPr="002F0DCE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31E1B33" w14:textId="29C3EAB1" w:rsidR="00273D04" w:rsidRDefault="00273D04" w:rsidP="00273D04">
      <w:pPr>
        <w:spacing w:before="24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URSE TITLE: </w:t>
      </w:r>
      <w:r w:rsidR="004970B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32DA">
        <w:rPr>
          <w:rFonts w:ascii="Times New Roman" w:hAnsi="Times New Roman" w:cs="Times New Roman"/>
          <w:b/>
          <w:sz w:val="24"/>
          <w:szCs w:val="24"/>
        </w:rPr>
        <w:t>RURAL DEVELOPMENT STRATEGIES IN KENYA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EXAM VENUE:</w:t>
      </w:r>
      <w:r w:rsidR="006B0734">
        <w:rPr>
          <w:rFonts w:ascii="Times New Roman" w:hAnsi="Times New Roman" w:cs="Times New Roman"/>
          <w:b/>
          <w:sz w:val="24"/>
          <w:szCs w:val="24"/>
        </w:rPr>
        <w:t xml:space="preserve"> AH</w:t>
      </w: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                                                                                  STREAM: 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5B671F9" w14:textId="506ABC3A" w:rsidR="009B5C7F" w:rsidRPr="009B5C7F" w:rsidRDefault="009B5C7F" w:rsidP="009B5C7F">
      <w:pPr>
        <w:spacing w:after="2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5C7F">
        <w:rPr>
          <w:rFonts w:ascii="Times New Roman" w:eastAsia="Times New Roman" w:hAnsi="Times New Roman" w:cs="Times New Roman"/>
          <w:b/>
          <w:sz w:val="24"/>
          <w:szCs w:val="24"/>
        </w:rPr>
        <w:t xml:space="preserve">DATE:   </w:t>
      </w:r>
      <w:r w:rsidR="006B0734">
        <w:rPr>
          <w:rFonts w:ascii="Times New Roman" w:eastAsia="Times New Roman" w:hAnsi="Times New Roman" w:cs="Times New Roman"/>
          <w:b/>
          <w:sz w:val="24"/>
          <w:szCs w:val="24"/>
        </w:rPr>
        <w:t>18</w:t>
      </w:r>
      <w:r w:rsidRPr="009B5C7F">
        <w:rPr>
          <w:rFonts w:ascii="Times New Roman" w:eastAsia="Times New Roman" w:hAnsi="Times New Roman" w:cs="Times New Roman"/>
          <w:b/>
          <w:sz w:val="24"/>
          <w:szCs w:val="24"/>
        </w:rPr>
        <w:t xml:space="preserve">/07/2022                                                        EXAM SESSION: </w:t>
      </w:r>
      <w:r w:rsidR="006B0734">
        <w:rPr>
          <w:rFonts w:ascii="Times New Roman" w:eastAsia="Times New Roman" w:hAnsi="Times New Roman" w:cs="Times New Roman"/>
          <w:b/>
          <w:sz w:val="24"/>
          <w:szCs w:val="24"/>
        </w:rPr>
        <w:t>9.00-11.00AM</w:t>
      </w:r>
    </w:p>
    <w:p w14:paraId="133F0DB7" w14:textId="77777777" w:rsidR="009B5C7F" w:rsidRPr="009B5C7F" w:rsidRDefault="009B5C7F" w:rsidP="009B5C7F">
      <w:pPr>
        <w:spacing w:after="2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5C7F">
        <w:rPr>
          <w:rFonts w:ascii="Times New Roman" w:eastAsia="Times New Roman" w:hAnsi="Times New Roman" w:cs="Times New Roman"/>
          <w:b/>
          <w:sz w:val="24"/>
          <w:szCs w:val="24"/>
        </w:rPr>
        <w:t>TIME: 2 HOURS</w:t>
      </w:r>
    </w:p>
    <w:p w14:paraId="0699B84D" w14:textId="74FDD80E" w:rsidR="00273D04" w:rsidRDefault="009B5C7F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______________________________________________________________________________</w:t>
      </w:r>
    </w:p>
    <w:p w14:paraId="5240099C" w14:textId="77777777" w:rsidR="00273D04" w:rsidRDefault="00273D04" w:rsidP="00273D04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structions:</w:t>
      </w:r>
    </w:p>
    <w:p w14:paraId="7DBD82E1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wer  Question ONE (COMPULSORY) and ANY other 2 questions</w:t>
      </w:r>
    </w:p>
    <w:p w14:paraId="6A52F071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ndidates are advised not to write on the question paper.</w:t>
      </w:r>
    </w:p>
    <w:p w14:paraId="0ADEFEE3" w14:textId="77777777" w:rsidR="00273D04" w:rsidRDefault="00273D04" w:rsidP="00273D04">
      <w:pPr>
        <w:pStyle w:val="ListParagraph"/>
        <w:numPr>
          <w:ilvl w:val="0"/>
          <w:numId w:val="15"/>
        </w:numPr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ndidates must hand in their answer booklets to the invigilator while in the examination room.</w:t>
      </w:r>
    </w:p>
    <w:p w14:paraId="27E50A28" w14:textId="77777777" w:rsidR="00273D04" w:rsidRDefault="00273D04" w:rsidP="00273D04">
      <w:pPr>
        <w:pStyle w:val="ListParagraph"/>
        <w:spacing w:after="200" w:line="276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8C36325" w14:textId="77777777" w:rsidR="00DD19DC" w:rsidRDefault="00DD19DC" w:rsidP="00DD19DC">
      <w:pPr>
        <w:rPr>
          <w:rFonts w:ascii="Times New Roman" w:hAnsi="Times New Roman" w:cs="Times New Roman"/>
          <w:sz w:val="24"/>
          <w:szCs w:val="24"/>
        </w:rPr>
      </w:pPr>
    </w:p>
    <w:p w14:paraId="1ABF4847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37448A5C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5B7CB899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5AC2A2DE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77EEFDF4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26917BA5" w14:textId="77777777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3641221D" w14:textId="762BC82B" w:rsidR="00273D04" w:rsidRDefault="00273D04" w:rsidP="00DD19DC">
      <w:pPr>
        <w:rPr>
          <w:rFonts w:ascii="Times New Roman" w:hAnsi="Times New Roman" w:cs="Times New Roman"/>
          <w:sz w:val="24"/>
          <w:szCs w:val="24"/>
        </w:rPr>
      </w:pPr>
    </w:p>
    <w:p w14:paraId="08AB0659" w14:textId="77777777" w:rsidR="00194D6B" w:rsidRPr="00C14452" w:rsidRDefault="00194D6B" w:rsidP="00DD19DC">
      <w:pPr>
        <w:rPr>
          <w:rFonts w:ascii="Times New Roman" w:hAnsi="Times New Roman" w:cs="Times New Roman"/>
          <w:sz w:val="24"/>
          <w:szCs w:val="24"/>
        </w:rPr>
      </w:pPr>
    </w:p>
    <w:p w14:paraId="7BC67CB6" w14:textId="77777777" w:rsidR="00DD19DC" w:rsidRDefault="00DD19DC" w:rsidP="00DD19DC">
      <w:pPr>
        <w:rPr>
          <w:rFonts w:ascii="Times New Roman" w:hAnsi="Times New Roman" w:cs="Times New Roman"/>
          <w:sz w:val="24"/>
          <w:szCs w:val="24"/>
        </w:rPr>
      </w:pPr>
    </w:p>
    <w:p w14:paraId="08AB4B94" w14:textId="77777777" w:rsidR="001E2216" w:rsidRPr="00C14452" w:rsidRDefault="001E2216" w:rsidP="00DD19DC">
      <w:pPr>
        <w:rPr>
          <w:rFonts w:ascii="Times New Roman" w:hAnsi="Times New Roman" w:cs="Times New Roman"/>
          <w:sz w:val="24"/>
          <w:szCs w:val="24"/>
        </w:rPr>
      </w:pPr>
    </w:p>
    <w:p w14:paraId="1291AE2D" w14:textId="6418F04B" w:rsidR="00134D4D" w:rsidRPr="00134D4D" w:rsidRDefault="006C65CD" w:rsidP="005D7AA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1333">
        <w:rPr>
          <w:rFonts w:ascii="Times New Roman" w:hAnsi="Times New Roman" w:cs="Times New Roman"/>
          <w:sz w:val="24"/>
          <w:szCs w:val="24"/>
        </w:rPr>
        <w:t xml:space="preserve">(a) </w:t>
      </w:r>
      <w:r w:rsidR="00134D4D" w:rsidRPr="00134D4D">
        <w:rPr>
          <w:rFonts w:ascii="Times New Roman" w:hAnsi="Times New Roman" w:cs="Times New Roman"/>
          <w:sz w:val="24"/>
          <w:szCs w:val="24"/>
        </w:rPr>
        <w:t>Define the term development and justify the fact that development goes beyond increases in per capita and financial aspects of people</w:t>
      </w:r>
      <w:r w:rsidR="00134D4D">
        <w:rPr>
          <w:rFonts w:ascii="Times New Roman" w:hAnsi="Times New Roman" w:cs="Times New Roman"/>
          <w:sz w:val="24"/>
          <w:szCs w:val="24"/>
        </w:rPr>
        <w:t>’</w:t>
      </w:r>
      <w:r w:rsidR="00134D4D" w:rsidRPr="00134D4D">
        <w:rPr>
          <w:rFonts w:ascii="Times New Roman" w:hAnsi="Times New Roman" w:cs="Times New Roman"/>
          <w:sz w:val="24"/>
          <w:szCs w:val="24"/>
        </w:rPr>
        <w:t>s lives.</w:t>
      </w:r>
      <w:r w:rsidR="00111B6C">
        <w:rPr>
          <w:rFonts w:ascii="Times New Roman" w:hAnsi="Times New Roman" w:cs="Times New Roman"/>
          <w:sz w:val="24"/>
          <w:szCs w:val="24"/>
        </w:rPr>
        <w:t xml:space="preserve"> (10 marks)</w:t>
      </w:r>
    </w:p>
    <w:p w14:paraId="2B1B3FD5" w14:textId="7A84A1C7" w:rsidR="00134D4D" w:rsidRDefault="00134D4D" w:rsidP="005D7A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34D4D">
        <w:rPr>
          <w:rFonts w:ascii="Times New Roman" w:hAnsi="Times New Roman" w:cs="Times New Roman"/>
          <w:sz w:val="24"/>
          <w:szCs w:val="24"/>
        </w:rPr>
        <w:t xml:space="preserve">b) Identify and explain the steps you would follow in bringing about socio-economic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0F065A" w14:textId="2A3ADF3D" w:rsidR="001F1333" w:rsidRPr="001F1333" w:rsidRDefault="00134D4D" w:rsidP="005D7A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34D4D">
        <w:rPr>
          <w:rFonts w:ascii="Times New Roman" w:hAnsi="Times New Roman" w:cs="Times New Roman"/>
          <w:sz w:val="24"/>
          <w:szCs w:val="24"/>
        </w:rPr>
        <w:t>development in your localit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1F1333">
        <w:rPr>
          <w:rFonts w:ascii="Times New Roman" w:hAnsi="Times New Roman" w:cs="Times New Roman"/>
          <w:sz w:val="24"/>
          <w:szCs w:val="24"/>
        </w:rPr>
        <w:t>20marks)</w:t>
      </w:r>
      <w:r w:rsidR="001F1333" w:rsidRPr="001F1333">
        <w:rPr>
          <w:rFonts w:ascii="Times New Roman" w:hAnsi="Times New Roman" w:cs="Times New Roman"/>
          <w:sz w:val="24"/>
          <w:szCs w:val="24"/>
        </w:rPr>
        <w:t>.</w:t>
      </w:r>
    </w:p>
    <w:p w14:paraId="797376AB" w14:textId="2C037D26" w:rsidR="001F1333" w:rsidRPr="001F1333" w:rsidRDefault="00134D4D" w:rsidP="005D7AA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application, benefits and challenges of District Focus for Rural Development initiatives in Kenya (20marks)</w:t>
      </w:r>
    </w:p>
    <w:p w14:paraId="74521AA2" w14:textId="666FDD42" w:rsidR="001E2216" w:rsidRDefault="00194D6B" w:rsidP="005D7AA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34D4D">
        <w:rPr>
          <w:rFonts w:ascii="Times New Roman" w:hAnsi="Times New Roman" w:cs="Times New Roman"/>
          <w:sz w:val="24"/>
          <w:szCs w:val="24"/>
        </w:rPr>
        <w:t xml:space="preserve"> </w:t>
      </w:r>
      <w:r w:rsidR="00134D4D">
        <w:rPr>
          <w:rFonts w:ascii="Times New Roman" w:hAnsi="Times New Roman" w:cs="Times New Roman"/>
          <w:sz w:val="24"/>
          <w:szCs w:val="24"/>
        </w:rPr>
        <w:t>Assess the f</w:t>
      </w:r>
      <w:r w:rsidR="00134D4D" w:rsidRPr="00134D4D">
        <w:rPr>
          <w:rFonts w:ascii="Times New Roman" w:hAnsi="Times New Roman" w:cs="Times New Roman"/>
          <w:sz w:val="24"/>
          <w:szCs w:val="24"/>
        </w:rPr>
        <w:t>acilitating Factors in achieving Rural Development Objectives</w:t>
      </w:r>
      <w:r w:rsidR="00134D4D">
        <w:rPr>
          <w:rFonts w:ascii="Times New Roman" w:hAnsi="Times New Roman" w:cs="Times New Roman"/>
          <w:sz w:val="24"/>
          <w:szCs w:val="24"/>
        </w:rPr>
        <w:t xml:space="preserve"> in Kenya</w:t>
      </w:r>
      <w:r w:rsidR="001E2216">
        <w:rPr>
          <w:rFonts w:ascii="Times New Roman" w:hAnsi="Times New Roman" w:cs="Times New Roman"/>
          <w:sz w:val="24"/>
          <w:szCs w:val="24"/>
        </w:rPr>
        <w:t xml:space="preserve"> (</w:t>
      </w:r>
      <w:r w:rsidR="005D7AA0">
        <w:rPr>
          <w:rFonts w:ascii="Times New Roman" w:hAnsi="Times New Roman" w:cs="Times New Roman"/>
          <w:sz w:val="24"/>
          <w:szCs w:val="24"/>
        </w:rPr>
        <w:t xml:space="preserve">20 </w:t>
      </w:r>
      <w:r w:rsidR="001E2216">
        <w:rPr>
          <w:rFonts w:ascii="Times New Roman" w:hAnsi="Times New Roman" w:cs="Times New Roman"/>
          <w:sz w:val="24"/>
          <w:szCs w:val="24"/>
        </w:rPr>
        <w:t>marks)</w:t>
      </w:r>
    </w:p>
    <w:p w14:paraId="26E8C354" w14:textId="77777777" w:rsidR="005D7AA0" w:rsidRDefault="005D7AA0" w:rsidP="005D7AA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D7AA0">
        <w:rPr>
          <w:rFonts w:ascii="Times New Roman" w:hAnsi="Times New Roman" w:cs="Times New Roman"/>
          <w:sz w:val="24"/>
          <w:szCs w:val="24"/>
        </w:rPr>
        <w:t>(a) List and explain any five objectives of rural development. (10marks)</w:t>
      </w:r>
    </w:p>
    <w:p w14:paraId="386E0862" w14:textId="30E39C1D" w:rsidR="005D7AA0" w:rsidRPr="005D7AA0" w:rsidRDefault="005D7AA0" w:rsidP="005D7AA0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D7AA0">
        <w:rPr>
          <w:rFonts w:ascii="Times New Roman" w:hAnsi="Times New Roman" w:cs="Times New Roman"/>
          <w:sz w:val="24"/>
          <w:szCs w:val="24"/>
        </w:rPr>
        <w:t>(b) Identify with concrete evidence, any three objectives of rural development you think have been achieved in your locality (10marks).</w:t>
      </w:r>
    </w:p>
    <w:p w14:paraId="527733E2" w14:textId="25663DC7" w:rsidR="005D7AA0" w:rsidRPr="005D7AA0" w:rsidRDefault="005D7AA0" w:rsidP="005D7AA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Pr="005D7AA0">
        <w:rPr>
          <w:rFonts w:ascii="Times New Roman" w:hAnsi="Times New Roman" w:cs="Times New Roman"/>
          <w:sz w:val="24"/>
          <w:szCs w:val="24"/>
        </w:rPr>
        <w:t>Identify a particular rural development project you intend to execute in your rural community and explain how you could practically apply any four rural development principles known to you</w:t>
      </w:r>
      <w:r>
        <w:rPr>
          <w:rFonts w:ascii="Times New Roman" w:hAnsi="Times New Roman" w:cs="Times New Roman"/>
          <w:sz w:val="24"/>
          <w:szCs w:val="24"/>
        </w:rPr>
        <w:t xml:space="preserve"> (10marks)</w:t>
      </w:r>
      <w:r w:rsidRPr="005D7AA0">
        <w:rPr>
          <w:rFonts w:ascii="Times New Roman" w:hAnsi="Times New Roman" w:cs="Times New Roman"/>
          <w:sz w:val="24"/>
          <w:szCs w:val="24"/>
        </w:rPr>
        <w:t>.</w:t>
      </w:r>
    </w:p>
    <w:p w14:paraId="420E3CEB" w14:textId="3E8DE5A7" w:rsidR="005D7AA0" w:rsidRDefault="005D7AA0" w:rsidP="005D7AA0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)</w:t>
      </w:r>
      <w:r w:rsidRPr="005D7AA0">
        <w:rPr>
          <w:rFonts w:ascii="Times New Roman" w:hAnsi="Times New Roman" w:cs="Times New Roman"/>
          <w:sz w:val="24"/>
          <w:szCs w:val="24"/>
        </w:rPr>
        <w:t>Compare and contrast the principles of Accessibility, Participation, Sustainability and Independence as related to rural development</w:t>
      </w:r>
      <w:r>
        <w:rPr>
          <w:rFonts w:ascii="Times New Roman" w:hAnsi="Times New Roman" w:cs="Times New Roman"/>
          <w:sz w:val="24"/>
          <w:szCs w:val="24"/>
        </w:rPr>
        <w:t xml:space="preserve"> (10marks)</w:t>
      </w:r>
      <w:r w:rsidRPr="005D7AA0">
        <w:rPr>
          <w:rFonts w:ascii="Times New Roman" w:hAnsi="Times New Roman" w:cs="Times New Roman"/>
          <w:sz w:val="24"/>
          <w:szCs w:val="24"/>
        </w:rPr>
        <w:t>.</w:t>
      </w:r>
    </w:p>
    <w:p w14:paraId="11006FC6" w14:textId="77777777" w:rsidR="00E36247" w:rsidRDefault="00E36247" w:rsidP="005D7AA0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36247" w:rsidSect="00EF35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75A8F"/>
    <w:multiLevelType w:val="hybridMultilevel"/>
    <w:tmpl w:val="E056FC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AC5B15"/>
    <w:multiLevelType w:val="hybridMultilevel"/>
    <w:tmpl w:val="FDC0496A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04C56CD"/>
    <w:multiLevelType w:val="hybridMultilevel"/>
    <w:tmpl w:val="8E54AD6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EB42D8"/>
    <w:multiLevelType w:val="hybridMultilevel"/>
    <w:tmpl w:val="4AAE4880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E113AE8"/>
    <w:multiLevelType w:val="hybridMultilevel"/>
    <w:tmpl w:val="4D5632D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A26A0F"/>
    <w:multiLevelType w:val="hybridMultilevel"/>
    <w:tmpl w:val="21949600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E900FB6"/>
    <w:multiLevelType w:val="hybridMultilevel"/>
    <w:tmpl w:val="C9CC0E0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5925DC7"/>
    <w:multiLevelType w:val="hybridMultilevel"/>
    <w:tmpl w:val="EF4E4332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FBC50E3"/>
    <w:multiLevelType w:val="hybridMultilevel"/>
    <w:tmpl w:val="684CCC96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5696C3E"/>
    <w:multiLevelType w:val="hybridMultilevel"/>
    <w:tmpl w:val="9176ED38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A5B304C"/>
    <w:multiLevelType w:val="hybridMultilevel"/>
    <w:tmpl w:val="39B2E2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>
    <w:nsid w:val="64584D2E"/>
    <w:multiLevelType w:val="hybridMultilevel"/>
    <w:tmpl w:val="37EE071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9E533E5"/>
    <w:multiLevelType w:val="hybridMultilevel"/>
    <w:tmpl w:val="270A3598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3C215E"/>
    <w:multiLevelType w:val="hybridMultilevel"/>
    <w:tmpl w:val="79D2011E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3380D36"/>
    <w:multiLevelType w:val="hybridMultilevel"/>
    <w:tmpl w:val="1FE4C386"/>
    <w:lvl w:ilvl="0" w:tplc="A998CB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9"/>
  </w:num>
  <w:num w:numId="5">
    <w:abstractNumId w:val="14"/>
  </w:num>
  <w:num w:numId="6">
    <w:abstractNumId w:val="5"/>
  </w:num>
  <w:num w:numId="7">
    <w:abstractNumId w:val="11"/>
  </w:num>
  <w:num w:numId="8">
    <w:abstractNumId w:val="3"/>
  </w:num>
  <w:num w:numId="9">
    <w:abstractNumId w:val="12"/>
  </w:num>
  <w:num w:numId="10">
    <w:abstractNumId w:val="13"/>
  </w:num>
  <w:num w:numId="11">
    <w:abstractNumId w:val="7"/>
  </w:num>
  <w:num w:numId="12">
    <w:abstractNumId w:val="0"/>
  </w:num>
  <w:num w:numId="13">
    <w:abstractNumId w:val="8"/>
  </w:num>
  <w:num w:numId="14">
    <w:abstractNumId w:val="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zCxBFIWBgYGpko6SsGpxcWZ+XkgBca1AFYrcBEsAAAA"/>
  </w:docVars>
  <w:rsids>
    <w:rsidRoot w:val="00DD19DC"/>
    <w:rsid w:val="00053681"/>
    <w:rsid w:val="000B5355"/>
    <w:rsid w:val="000F2CC9"/>
    <w:rsid w:val="00111B6C"/>
    <w:rsid w:val="00134D4D"/>
    <w:rsid w:val="00163EF7"/>
    <w:rsid w:val="00194D6B"/>
    <w:rsid w:val="001C32DA"/>
    <w:rsid w:val="001C42F1"/>
    <w:rsid w:val="001E2216"/>
    <w:rsid w:val="001F1333"/>
    <w:rsid w:val="00200A01"/>
    <w:rsid w:val="00273D04"/>
    <w:rsid w:val="00286368"/>
    <w:rsid w:val="002C3EBA"/>
    <w:rsid w:val="002C56BA"/>
    <w:rsid w:val="002E5ADC"/>
    <w:rsid w:val="003103A1"/>
    <w:rsid w:val="004206EE"/>
    <w:rsid w:val="00476992"/>
    <w:rsid w:val="00493D50"/>
    <w:rsid w:val="004970BE"/>
    <w:rsid w:val="004B27CB"/>
    <w:rsid w:val="004E6080"/>
    <w:rsid w:val="00532073"/>
    <w:rsid w:val="005C17CE"/>
    <w:rsid w:val="005D7AA0"/>
    <w:rsid w:val="00603D05"/>
    <w:rsid w:val="006A4827"/>
    <w:rsid w:val="006B0734"/>
    <w:rsid w:val="006C65CD"/>
    <w:rsid w:val="00741FB8"/>
    <w:rsid w:val="00750949"/>
    <w:rsid w:val="00762369"/>
    <w:rsid w:val="00771B1F"/>
    <w:rsid w:val="0078562E"/>
    <w:rsid w:val="007F7BEC"/>
    <w:rsid w:val="00811C84"/>
    <w:rsid w:val="00845A03"/>
    <w:rsid w:val="009600CA"/>
    <w:rsid w:val="009A6583"/>
    <w:rsid w:val="009B5C7F"/>
    <w:rsid w:val="00A13B1C"/>
    <w:rsid w:val="00AD0572"/>
    <w:rsid w:val="00AD189C"/>
    <w:rsid w:val="00AF387D"/>
    <w:rsid w:val="00B22AB2"/>
    <w:rsid w:val="00B320C2"/>
    <w:rsid w:val="00B8577C"/>
    <w:rsid w:val="00BE6AB6"/>
    <w:rsid w:val="00C14452"/>
    <w:rsid w:val="00C23BE5"/>
    <w:rsid w:val="00C4113D"/>
    <w:rsid w:val="00C92162"/>
    <w:rsid w:val="00D63F11"/>
    <w:rsid w:val="00D82582"/>
    <w:rsid w:val="00DB1762"/>
    <w:rsid w:val="00DD19DC"/>
    <w:rsid w:val="00DF25FB"/>
    <w:rsid w:val="00E36247"/>
    <w:rsid w:val="00EA03E4"/>
    <w:rsid w:val="00ED3DF4"/>
    <w:rsid w:val="00EF0160"/>
    <w:rsid w:val="00EF3506"/>
    <w:rsid w:val="00F5073D"/>
    <w:rsid w:val="00F87650"/>
    <w:rsid w:val="00FB6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04D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9DC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73D04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73D04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273D0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6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9DC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73D04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73D04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273D0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6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6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DA</Company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O</cp:lastModifiedBy>
  <cp:revision>6</cp:revision>
  <cp:lastPrinted>2022-07-01T09:13:00Z</cp:lastPrinted>
  <dcterms:created xsi:type="dcterms:W3CDTF">2022-06-29T14:50:00Z</dcterms:created>
  <dcterms:modified xsi:type="dcterms:W3CDTF">2022-07-01T09:13:00Z</dcterms:modified>
</cp:coreProperties>
</file>